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0C05957A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C1150E">
        <w:rPr>
          <w:rFonts w:ascii="Trebuchet MS" w:eastAsia="Calibri" w:hAnsi="Trebuchet MS" w:cs="Calibri"/>
          <w:b/>
          <w:bCs/>
        </w:rPr>
        <w:t xml:space="preserve"> | PowerShell Develop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272320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Career Objective: </w:t>
      </w:r>
    </w:p>
    <w:p w14:paraId="350C964C" w14:textId="77777777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for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07BE3C6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 to end automation for various products as an individual and as team member.</w:t>
      </w:r>
    </w:p>
    <w:p w14:paraId="6E6CE084" w14:textId="0057761C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170D6D64" w14:textId="48AFCA39" w:rsidR="0003270A" w:rsidRPr="00AC66E5" w:rsidRDefault="0003270A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66549736" w14:textId="5E816A7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702FF53F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5A94E002" w:rsidR="00AC66E5" w:rsidRPr="00B60A46" w:rsidRDefault="005D4C6A" w:rsidP="00B60A46">
      <w:pP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  <w:r w:rsidR="00AC66E5" w:rsidRPr="00C63F28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</w:t>
      </w:r>
      <w:r w:rsidR="00AC66E5" w:rsidRPr="00C63F28">
        <w:rPr>
          <w:rFonts w:ascii="Trebuchet MS" w:eastAsia="Calibri" w:hAnsi="Trebuchet MS" w:cs="Calibri"/>
          <w:bCs/>
          <w:sz w:val="20"/>
          <w:szCs w:val="20"/>
          <w:highlight w:val="lightGray"/>
        </w:rPr>
        <w:t xml:space="preserve"> India</w:t>
      </w:r>
    </w:p>
    <w:p w14:paraId="486943BA" w14:textId="49D155C9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5D4C6A">
      <w:pPr>
        <w:spacing w:line="276" w:lineRule="auto"/>
        <w:rPr>
          <w:rFonts w:ascii="Trebuchet MS" w:hAnsi="Trebuchet MS"/>
          <w:b/>
          <w:bCs/>
          <w:sz w:val="20"/>
          <w:szCs w:val="20"/>
        </w:rPr>
      </w:pPr>
    </w:p>
    <w:p w14:paraId="4021B1E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F778F8">
      <w:pPr>
        <w:spacing w:after="120" w:line="276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F778F8">
      <w:pPr>
        <w:spacing w:after="120" w:line="276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488E5" w14:textId="77777777" w:rsidR="005E607F" w:rsidRDefault="005E607F" w:rsidP="00757642">
      <w:pPr>
        <w:spacing w:after="0" w:line="240" w:lineRule="auto"/>
      </w:pPr>
      <w:r>
        <w:separator/>
      </w:r>
    </w:p>
  </w:endnote>
  <w:endnote w:type="continuationSeparator" w:id="0">
    <w:p w14:paraId="4D6B01D2" w14:textId="77777777" w:rsidR="005E607F" w:rsidRDefault="005E607F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918B22" w14:textId="77777777" w:rsidR="005E607F" w:rsidRDefault="005E607F" w:rsidP="00757642">
      <w:pPr>
        <w:spacing w:after="0" w:line="240" w:lineRule="auto"/>
      </w:pPr>
      <w:r>
        <w:separator/>
      </w:r>
    </w:p>
  </w:footnote>
  <w:footnote w:type="continuationSeparator" w:id="0">
    <w:p w14:paraId="50B85583" w14:textId="77777777" w:rsidR="005E607F" w:rsidRDefault="005E607F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oFANOYmlU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44F83"/>
    <w:rsid w:val="00353F2D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D3CBE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B6FAD"/>
    <w:rsid w:val="006D13B1"/>
    <w:rsid w:val="006D1D14"/>
    <w:rsid w:val="006D6BBE"/>
    <w:rsid w:val="006F0CD6"/>
    <w:rsid w:val="007172E1"/>
    <w:rsid w:val="00727A9C"/>
    <w:rsid w:val="00732C19"/>
    <w:rsid w:val="007436E5"/>
    <w:rsid w:val="00757642"/>
    <w:rsid w:val="007D60B1"/>
    <w:rsid w:val="00835775"/>
    <w:rsid w:val="00851CB5"/>
    <w:rsid w:val="00857706"/>
    <w:rsid w:val="00877199"/>
    <w:rsid w:val="008C618F"/>
    <w:rsid w:val="00934160"/>
    <w:rsid w:val="00976D9F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D259B8"/>
    <w:rsid w:val="00D36C39"/>
    <w:rsid w:val="00DA19A0"/>
    <w:rsid w:val="00DA3F39"/>
    <w:rsid w:val="00DE0FB6"/>
    <w:rsid w:val="00DE742E"/>
    <w:rsid w:val="00E008AE"/>
    <w:rsid w:val="00E0200F"/>
    <w:rsid w:val="00E106BF"/>
    <w:rsid w:val="00E168CF"/>
    <w:rsid w:val="00E330D1"/>
    <w:rsid w:val="00EA3BE2"/>
    <w:rsid w:val="00EB2209"/>
    <w:rsid w:val="00EC160C"/>
    <w:rsid w:val="00EC48A8"/>
    <w:rsid w:val="00ED7AC2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180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54</cp:revision>
  <dcterms:created xsi:type="dcterms:W3CDTF">2021-10-08T13:48:00Z</dcterms:created>
  <dcterms:modified xsi:type="dcterms:W3CDTF">2021-10-2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